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3ED" w:rsidRDefault="006533ED">
      <w:pPr>
        <w:spacing w:before="8" w:after="0" w:line="100" w:lineRule="exact"/>
        <w:rPr>
          <w:sz w:val="10"/>
          <w:szCs w:val="10"/>
        </w:rPr>
      </w:pPr>
    </w:p>
    <w:p w:rsidR="00004936" w:rsidRPr="00481643" w:rsidRDefault="00004936" w:rsidP="00004936">
      <w:pPr>
        <w:spacing w:before="11" w:after="0" w:line="240" w:lineRule="auto"/>
        <w:ind w:left="2221" w:right="2076"/>
        <w:jc w:val="center"/>
        <w:rPr>
          <w:rFonts w:ascii="Calibri" w:eastAsia="Calibri" w:hAnsi="Calibri" w:cs="Calibri"/>
          <w:b/>
          <w:sz w:val="24"/>
          <w:szCs w:val="24"/>
        </w:rPr>
      </w:pPr>
      <w:bookmarkStart w:id="0" w:name="_GoBack"/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UR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T</w:t>
      </w:r>
      <w:r w:rsidR="00D8774E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PE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Y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b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SEDI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b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G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L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DI</w:t>
      </w:r>
      <w:r w:rsidRPr="00481643">
        <w:rPr>
          <w:rFonts w:ascii="Calibri" w:eastAsia="Calibri" w:hAnsi="Calibri" w:cs="Calibri"/>
          <w:b/>
          <w:color w:val="221F1F"/>
          <w:spacing w:val="1"/>
          <w:w w:val="104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w w:val="103"/>
          <w:sz w:val="24"/>
          <w:szCs w:val="24"/>
        </w:rPr>
        <w:t>S</w:t>
      </w:r>
      <w:r w:rsidRPr="00481643">
        <w:rPr>
          <w:rFonts w:ascii="Calibri" w:eastAsia="Calibri" w:hAnsi="Calibri" w:cs="Calibri"/>
          <w:b/>
          <w:color w:val="221F1F"/>
          <w:spacing w:val="-1"/>
          <w:w w:val="103"/>
          <w:sz w:val="24"/>
          <w:szCs w:val="24"/>
        </w:rPr>
        <w:t>R</w:t>
      </w:r>
      <w:r w:rsidRPr="00481643">
        <w:rPr>
          <w:rFonts w:ascii="Calibri" w:eastAsia="Calibri" w:hAnsi="Calibri" w:cs="Calibri"/>
          <w:b/>
          <w:color w:val="221F1F"/>
          <w:spacing w:val="1"/>
          <w:w w:val="104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pacing w:val="-1"/>
          <w:w w:val="102"/>
          <w:sz w:val="24"/>
          <w:szCs w:val="24"/>
        </w:rPr>
        <w:t>M</w:t>
      </w:r>
      <w:r w:rsidRPr="00481643">
        <w:rPr>
          <w:rFonts w:ascii="Calibri" w:eastAsia="Calibri" w:hAnsi="Calibri" w:cs="Calibri"/>
          <w:b/>
          <w:color w:val="221F1F"/>
          <w:w w:val="104"/>
          <w:sz w:val="24"/>
          <w:szCs w:val="24"/>
        </w:rPr>
        <w:t>A</w:t>
      </w:r>
      <w:bookmarkEnd w:id="0"/>
    </w:p>
    <w:p w:rsidR="00004936" w:rsidRDefault="00004936" w:rsidP="00004936">
      <w:pPr>
        <w:spacing w:before="5" w:after="0" w:line="240" w:lineRule="exact"/>
        <w:rPr>
          <w:sz w:val="24"/>
          <w:szCs w:val="24"/>
        </w:rPr>
      </w:pPr>
    </w:p>
    <w:p w:rsidR="00004936" w:rsidRDefault="00004936" w:rsidP="00004936">
      <w:pPr>
        <w:spacing w:after="0" w:line="240" w:lineRule="auto"/>
        <w:ind w:left="244" w:right="5569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a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color w:val="221F1F"/>
          <w:sz w:val="24"/>
          <w:szCs w:val="24"/>
        </w:rPr>
        <w:t>ah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saya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>:</w:t>
      </w:r>
    </w:p>
    <w:p w:rsidR="00004936" w:rsidRDefault="00004936" w:rsidP="00004936">
      <w:pPr>
        <w:spacing w:before="5" w:after="0" w:line="140" w:lineRule="exact"/>
        <w:rPr>
          <w:sz w:val="14"/>
          <w:szCs w:val="14"/>
        </w:rPr>
      </w:pPr>
    </w:p>
    <w:p w:rsidR="00004936" w:rsidRDefault="00004936" w:rsidP="00004936">
      <w:pPr>
        <w:spacing w:after="0" w:line="200" w:lineRule="exact"/>
        <w:rPr>
          <w:sz w:val="20"/>
          <w:szCs w:val="20"/>
        </w:rPr>
      </w:pPr>
    </w:p>
    <w:p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am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l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z w:val="24"/>
          <w:szCs w:val="24"/>
        </w:rPr>
        <w:t>ap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gal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221F1F"/>
          <w:sz w:val="24"/>
          <w:szCs w:val="24"/>
        </w:rPr>
        <w:t>ir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o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 T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es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Asal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S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T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A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t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/M</w:t>
      </w:r>
      <w:r>
        <w:rPr>
          <w:rFonts w:ascii="Calibri" w:eastAsia="Calibri" w:hAnsi="Calibri" w:cs="Calibri"/>
          <w:color w:val="221F1F"/>
          <w:sz w:val="24"/>
          <w:szCs w:val="24"/>
        </w:rPr>
        <w:t>T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sz w:val="24"/>
          <w:szCs w:val="24"/>
          <w:lang w:val="id-ID"/>
        </w:rPr>
      </w:pP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A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t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221F1F"/>
          <w:sz w:val="24"/>
          <w:szCs w:val="24"/>
        </w:rPr>
        <w:t>mah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:rsidR="00004936" w:rsidRDefault="00004936" w:rsidP="00004936">
      <w:pPr>
        <w:spacing w:before="6" w:after="0" w:line="260" w:lineRule="exact"/>
        <w:rPr>
          <w:sz w:val="26"/>
          <w:szCs w:val="26"/>
        </w:rPr>
      </w:pPr>
    </w:p>
    <w:p w:rsidR="00004936" w:rsidRDefault="00004936" w:rsidP="00AC7B40">
      <w:pPr>
        <w:spacing w:after="0" w:line="275" w:lineRule="auto"/>
        <w:ind w:left="244" w:right="43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me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yat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z w:val="24"/>
          <w:szCs w:val="24"/>
        </w:rPr>
        <w:t>s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gal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asr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pacing w:val="-2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mase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me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empuh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Pendidikan</w:t>
      </w:r>
      <w:proofErr w:type="spellEnd"/>
      <w:r w:rsidR="00AC7B40">
        <w:rPr>
          <w:rFonts w:ascii="Calibri" w:eastAsia="Calibri" w:hAnsi="Calibri" w:cs="Calibri"/>
          <w:color w:val="221F1F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="00AC7B40">
        <w:rPr>
          <w:rFonts w:ascii="Calibri" w:eastAsia="Calibri" w:hAnsi="Calibri" w:cs="Calibri"/>
          <w:color w:val="221F1F"/>
          <w:spacing w:val="1"/>
          <w:sz w:val="24"/>
          <w:szCs w:val="24"/>
        </w:rPr>
        <w:t xml:space="preserve">MAN </w:t>
      </w:r>
      <w:proofErr w:type="spellStart"/>
      <w:r w:rsidR="00AC7B40">
        <w:rPr>
          <w:rFonts w:ascii="Calibri" w:eastAsia="Calibri" w:hAnsi="Calibri" w:cs="Calibri"/>
          <w:color w:val="221F1F"/>
          <w:spacing w:val="1"/>
          <w:sz w:val="24"/>
          <w:szCs w:val="24"/>
        </w:rPr>
        <w:t>Insan</w:t>
      </w:r>
      <w:proofErr w:type="spellEnd"/>
      <w:r w:rsidR="00AC7B40">
        <w:rPr>
          <w:rFonts w:ascii="Calibri" w:eastAsia="Calibri" w:hAnsi="Calibri" w:cs="Calibri"/>
          <w:color w:val="221F1F"/>
          <w:spacing w:val="1"/>
          <w:sz w:val="24"/>
          <w:szCs w:val="24"/>
        </w:rPr>
        <w:t xml:space="preserve"> </w:t>
      </w:r>
      <w:proofErr w:type="spellStart"/>
      <w:r w:rsidR="00AC7B40">
        <w:rPr>
          <w:rFonts w:ascii="Calibri" w:eastAsia="Calibri" w:hAnsi="Calibri" w:cs="Calibri"/>
          <w:color w:val="221F1F"/>
          <w:spacing w:val="1"/>
          <w:sz w:val="24"/>
          <w:szCs w:val="24"/>
        </w:rPr>
        <w:t>Cendekia</w:t>
      </w:r>
      <w:proofErr w:type="spellEnd"/>
      <w:r w:rsidR="00AC7B40">
        <w:rPr>
          <w:rFonts w:ascii="Calibri" w:eastAsia="Calibri" w:hAnsi="Calibri" w:cs="Calibri"/>
          <w:color w:val="221F1F"/>
          <w:spacing w:val="1"/>
          <w:sz w:val="24"/>
          <w:szCs w:val="24"/>
        </w:rPr>
        <w:t xml:space="preserve"> Gorontalo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z w:val="24"/>
          <w:szCs w:val="24"/>
        </w:rPr>
        <w:t>ete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z w:val="24"/>
          <w:szCs w:val="24"/>
        </w:rPr>
        <w:t>se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z w:val="24"/>
          <w:szCs w:val="24"/>
        </w:rPr>
        <w:t>ai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u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proofErr w:type="spellEnd"/>
      <w:r>
        <w:rPr>
          <w:rFonts w:ascii="Calibri" w:eastAsia="Calibri" w:hAnsi="Calibri" w:cs="Calibri"/>
          <w:color w:val="221F1F"/>
          <w:sz w:val="24"/>
          <w:szCs w:val="24"/>
        </w:rPr>
        <w:t>: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1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mu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b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u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43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g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t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p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sr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a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s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i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ri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lat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h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>a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="00AC7B40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g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i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43" w:after="0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g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il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a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k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sr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o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h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(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K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j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LabK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om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a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l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)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r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iap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g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j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w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b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u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after="0" w:line="291" w:lineRule="exact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i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li</w:t>
      </w:r>
      <w:r w:rsidRPr="00481643">
        <w:rPr>
          <w:rFonts w:ascii="Calibri" w:eastAsia="Calibri" w:hAnsi="Calibri" w:cs="Calibri"/>
          <w:color w:val="221F1F"/>
          <w:spacing w:val="-3"/>
          <w:position w:val="1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rik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ir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3"/>
          <w:position w:val="1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sili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s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yang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s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n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gan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ktif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sie</w:t>
      </w:r>
      <w:r w:rsidRPr="00481643">
        <w:rPr>
          <w:rFonts w:ascii="Calibri" w:eastAsia="Calibri" w:hAnsi="Calibri" w:cs="Calibri"/>
          <w:color w:val="221F1F"/>
          <w:spacing w:val="9"/>
          <w:position w:val="1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43" w:after="0" w:line="277" w:lineRule="auto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enjag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g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-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i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a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-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w w:val="99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w w:val="107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w w:val="99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w w:val="99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2"/>
          <w:w w:val="99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1"/>
          <w:w w:val="107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w w:val="97"/>
          <w:sz w:val="24"/>
          <w:szCs w:val="24"/>
        </w:rPr>
        <w:t>h</w:t>
      </w:r>
      <w:proofErr w:type="spellEnd"/>
      <w:r w:rsidRPr="00481643">
        <w:rPr>
          <w:rFonts w:ascii="Calibri" w:eastAsia="Calibri" w:hAnsi="Calibri" w:cs="Calibri"/>
          <w:color w:val="221F1F"/>
          <w:w w:val="99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w w:val="99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r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a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l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m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7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after="0" w:line="291" w:lineRule="exact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elalu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a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ga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i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n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3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r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i</w:t>
      </w:r>
      <w:proofErr w:type="spellEnd"/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75" w:lineRule="auto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o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islam</w:t>
      </w:r>
      <w:r w:rsidRPr="00481643">
        <w:rPr>
          <w:rFonts w:ascii="Calibri" w:eastAsia="Calibri" w:hAnsi="Calibri" w:cs="Calibri"/>
          <w:color w:val="221F1F"/>
          <w:spacing w:val="5"/>
          <w:sz w:val="24"/>
          <w:szCs w:val="24"/>
        </w:rPr>
        <w:t>i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f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p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gi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k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o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mal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89" w:lineRule="exact"/>
        <w:ind w:right="-63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ot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ri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y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lam</w:t>
      </w:r>
      <w:proofErr w:type="spellEnd"/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proofErr w:type="spellStart"/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proofErr w:type="spellEnd"/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:rsidR="00004936" w:rsidRPr="00481643" w:rsidRDefault="00004936" w:rsidP="00004936">
      <w:pPr>
        <w:pStyle w:val="ListParagraph"/>
        <w:numPr>
          <w:ilvl w:val="0"/>
          <w:numId w:val="7"/>
        </w:numPr>
        <w:spacing w:before="45" w:after="0" w:line="289" w:lineRule="exact"/>
        <w:ind w:right="-63"/>
        <w:rPr>
          <w:rFonts w:ascii="Calibri" w:eastAsia="Calibri" w:hAnsi="Calibri" w:cs="Calibri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iap dijenguk kembali oleh orang tua pada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aat Open House.</w:t>
      </w:r>
    </w:p>
    <w:p w:rsidR="00AB6622" w:rsidRDefault="00AB6622" w:rsidP="00AB6622">
      <w:pPr>
        <w:pStyle w:val="BodyText"/>
        <w:spacing w:before="1"/>
        <w:ind w:left="3600" w:firstLine="720"/>
        <w:jc w:val="center"/>
        <w:rPr>
          <w:sz w:val="23"/>
        </w:rPr>
      </w:pPr>
    </w:p>
    <w:tbl>
      <w:tblPr>
        <w:tblStyle w:val="TableGrid"/>
        <w:tblW w:w="0" w:type="auto"/>
        <w:tblInd w:w="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3"/>
        <w:gridCol w:w="4731"/>
      </w:tblGrid>
      <w:tr w:rsidR="00004936" w:rsidTr="00743732">
        <w:tc>
          <w:tcPr>
            <w:tcW w:w="5023" w:type="dxa"/>
          </w:tcPr>
          <w:p w:rsidR="00004936" w:rsidRDefault="00004936" w:rsidP="00743732">
            <w:pPr>
              <w:pStyle w:val="BodyText"/>
              <w:spacing w:before="120"/>
              <w:rPr>
                <w:color w:val="221F1F"/>
              </w:rPr>
            </w:pPr>
          </w:p>
        </w:tc>
        <w:tc>
          <w:tcPr>
            <w:tcW w:w="4731" w:type="dxa"/>
          </w:tcPr>
          <w:p w:rsidR="00004936" w:rsidRPr="00B13E55" w:rsidRDefault="00004936" w:rsidP="00743732">
            <w:pPr>
              <w:pStyle w:val="BodyText"/>
              <w:spacing w:before="120"/>
              <w:rPr>
                <w:color w:val="221F1F"/>
              </w:rPr>
            </w:pPr>
            <w:r>
              <w:rPr>
                <w:color w:val="221F1F"/>
                <w:lang w:val="id-ID"/>
              </w:rPr>
              <w:t>______________, ___________ 202</w:t>
            </w:r>
            <w:r w:rsidR="00B13E55">
              <w:rPr>
                <w:color w:val="221F1F"/>
              </w:rPr>
              <w:t>2</w:t>
            </w:r>
          </w:p>
        </w:tc>
      </w:tr>
      <w:tr w:rsidR="00004936" w:rsidTr="00743732">
        <w:tc>
          <w:tcPr>
            <w:tcW w:w="5023" w:type="dxa"/>
          </w:tcPr>
          <w:p w:rsidR="00004936" w:rsidRDefault="00004936" w:rsidP="00743732">
            <w:pPr>
              <w:pStyle w:val="BodyText"/>
              <w:spacing w:before="120"/>
            </w:pPr>
            <w:proofErr w:type="spellStart"/>
            <w:r>
              <w:rPr>
                <w:color w:val="221F1F"/>
              </w:rPr>
              <w:t>Mengetahui</w:t>
            </w:r>
            <w:proofErr w:type="spellEnd"/>
            <w:r>
              <w:rPr>
                <w:color w:val="221F1F"/>
              </w:rPr>
              <w:t>,</w:t>
            </w:r>
          </w:p>
          <w:p w:rsidR="00004936" w:rsidRDefault="00004936" w:rsidP="00743732">
            <w:pPr>
              <w:pStyle w:val="BodyText"/>
              <w:rPr>
                <w:color w:val="221F1F"/>
              </w:rPr>
            </w:pPr>
            <w:proofErr w:type="spellStart"/>
            <w:r>
              <w:rPr>
                <w:color w:val="221F1F"/>
              </w:rPr>
              <w:t>OrangTua</w:t>
            </w:r>
            <w:proofErr w:type="spellEnd"/>
            <w:r>
              <w:rPr>
                <w:color w:val="221F1F"/>
              </w:rPr>
              <w:t>/</w:t>
            </w:r>
            <w:proofErr w:type="spellStart"/>
            <w:r>
              <w:rPr>
                <w:color w:val="221F1F"/>
              </w:rPr>
              <w:t>Wali</w:t>
            </w:r>
            <w:proofErr w:type="spellEnd"/>
          </w:p>
        </w:tc>
        <w:tc>
          <w:tcPr>
            <w:tcW w:w="4731" w:type="dxa"/>
          </w:tcPr>
          <w:p w:rsidR="00004936" w:rsidRDefault="00004936" w:rsidP="00743732">
            <w:pPr>
              <w:pStyle w:val="BodyText"/>
              <w:spacing w:before="120"/>
              <w:rPr>
                <w:color w:val="221F1F"/>
              </w:rPr>
            </w:pPr>
            <w:proofErr w:type="spellStart"/>
            <w:r>
              <w:rPr>
                <w:color w:val="221F1F"/>
              </w:rPr>
              <w:t>Peserta</w:t>
            </w:r>
            <w:proofErr w:type="spellEnd"/>
            <w:r w:rsidR="009C50C4">
              <w:rPr>
                <w:color w:val="221F1F"/>
              </w:rPr>
              <w:t xml:space="preserve"> </w:t>
            </w:r>
            <w:proofErr w:type="spellStart"/>
            <w:r>
              <w:rPr>
                <w:color w:val="221F1F"/>
              </w:rPr>
              <w:t>Didik</w:t>
            </w:r>
            <w:proofErr w:type="spellEnd"/>
          </w:p>
        </w:tc>
      </w:tr>
      <w:tr w:rsidR="00004936" w:rsidTr="00743732">
        <w:trPr>
          <w:trHeight w:val="1849"/>
        </w:trPr>
        <w:tc>
          <w:tcPr>
            <w:tcW w:w="5023" w:type="dxa"/>
            <w:vAlign w:val="bottom"/>
          </w:tcPr>
          <w:p w:rsidR="00004936" w:rsidRPr="00AB6622" w:rsidRDefault="00004936" w:rsidP="00743732">
            <w:pPr>
              <w:pStyle w:val="BodyText"/>
              <w:spacing w:before="149"/>
              <w:rPr>
                <w:color w:val="221F1F"/>
                <w:lang w:val="id-ID"/>
              </w:rPr>
            </w:pPr>
            <w:r>
              <w:rPr>
                <w:color w:val="221F1F"/>
                <w:lang w:val="id-ID"/>
              </w:rPr>
              <w:t>(__________________________)</w:t>
            </w:r>
          </w:p>
        </w:tc>
        <w:tc>
          <w:tcPr>
            <w:tcW w:w="4731" w:type="dxa"/>
            <w:vAlign w:val="bottom"/>
          </w:tcPr>
          <w:p w:rsidR="00004936" w:rsidRDefault="006F7D8B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margin-left:-14.05pt;margin-top:-62pt;width:53.45pt;height:34.8pt;z-index:251663360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" filled="f" strokecolor="#221f1f">
                  <v:textbox inset="0,0,0,0">
                    <w:txbxContent>
                      <w:p w:rsidR="00004936" w:rsidRDefault="00004936" w:rsidP="00004936">
                        <w:pPr>
                          <w:spacing w:before="71"/>
                          <w:ind w:left="146" w:right="190"/>
                        </w:pPr>
                        <w:r>
                          <w:rPr>
                            <w:color w:val="221F1F"/>
                          </w:rPr>
                          <w:t>M</w:t>
                        </w:r>
                        <w:r>
                          <w:rPr>
                            <w:color w:val="221F1F"/>
                            <w:lang w:val="id-ID"/>
                          </w:rPr>
                          <w:t>a</w:t>
                        </w:r>
                        <w:r w:rsidR="003C1F7E">
                          <w:rPr>
                            <w:color w:val="221F1F"/>
                          </w:rPr>
                          <w:t>terai10</w:t>
                        </w:r>
                        <w:r>
                          <w:rPr>
                            <w:color w:val="221F1F"/>
                          </w:rPr>
                          <w:t>000,-</w:t>
                        </w:r>
                      </w:p>
                    </w:txbxContent>
                  </v:textbox>
                  <w10:wrap anchorx="page"/>
                </v:shape>
              </w:pict>
            </w:r>
            <w:r w:rsidR="00004936">
              <w:rPr>
                <w:color w:val="221F1F"/>
                <w:lang w:val="id-ID"/>
              </w:rPr>
              <w:t>(__________________________)</w:t>
            </w:r>
          </w:p>
        </w:tc>
      </w:tr>
      <w:tr w:rsidR="00004936" w:rsidTr="00743732">
        <w:tc>
          <w:tcPr>
            <w:tcW w:w="5023" w:type="dxa"/>
          </w:tcPr>
          <w:p w:rsidR="00004936" w:rsidRDefault="00004936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r w:rsidR="009C50C4"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Jelas</w:t>
            </w:r>
            <w:proofErr w:type="spellEnd"/>
            <w:r>
              <w:rPr>
                <w:color w:val="221F1F"/>
                <w:sz w:val="22"/>
              </w:rPr>
              <w:t xml:space="preserve">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&amp;</w:t>
            </w:r>
            <w:r w:rsidR="009C50C4"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Tanda</w:t>
            </w:r>
            <w:proofErr w:type="spellEnd"/>
            <w:r w:rsidR="009C50C4"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Tangan</w:t>
            </w:r>
            <w:proofErr w:type="spellEnd"/>
          </w:p>
        </w:tc>
        <w:tc>
          <w:tcPr>
            <w:tcW w:w="4731" w:type="dxa"/>
          </w:tcPr>
          <w:p w:rsidR="00004936" w:rsidRDefault="00004936" w:rsidP="00743732">
            <w:pPr>
              <w:pStyle w:val="BodyText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r w:rsidR="009C50C4"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Jelas</w:t>
            </w:r>
            <w:proofErr w:type="spellEnd"/>
            <w:r>
              <w:rPr>
                <w:color w:val="221F1F"/>
                <w:sz w:val="22"/>
              </w:rPr>
              <w:t xml:space="preserve">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&amp;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Tanda</w:t>
            </w:r>
            <w:proofErr w:type="spellEnd"/>
            <w:r w:rsidR="009C50C4">
              <w:rPr>
                <w:color w:val="221F1F"/>
                <w:sz w:val="22"/>
              </w:rPr>
              <w:t xml:space="preserve"> </w:t>
            </w:r>
            <w:proofErr w:type="spellStart"/>
            <w:r>
              <w:rPr>
                <w:color w:val="221F1F"/>
                <w:sz w:val="22"/>
              </w:rPr>
              <w:t>Tangan</w:t>
            </w:r>
            <w:proofErr w:type="spellEnd"/>
          </w:p>
        </w:tc>
      </w:tr>
    </w:tbl>
    <w:p w:rsidR="00004936" w:rsidRDefault="00004936" w:rsidP="00004936">
      <w:pPr>
        <w:pStyle w:val="BodyText"/>
        <w:spacing w:before="1"/>
        <w:ind w:firstLine="720"/>
        <w:rPr>
          <w:sz w:val="23"/>
        </w:rPr>
      </w:pPr>
    </w:p>
    <w:p w:rsidR="00004936" w:rsidRPr="00004936" w:rsidRDefault="00004936" w:rsidP="00004936"/>
    <w:p w:rsidR="00004936" w:rsidRDefault="00004936" w:rsidP="00004936">
      <w:pPr>
        <w:rPr>
          <w:rFonts w:ascii="Calibri" w:eastAsia="Calibri" w:hAnsi="Calibri" w:cs="Times New Roman"/>
          <w:sz w:val="23"/>
          <w:szCs w:val="24"/>
        </w:rPr>
      </w:pPr>
    </w:p>
    <w:p w:rsidR="00004936" w:rsidRDefault="00004936" w:rsidP="00004936">
      <w:pPr>
        <w:tabs>
          <w:tab w:val="left" w:pos="2177"/>
        </w:tabs>
        <w:sectPr w:rsidR="00004936" w:rsidSect="008E0A7A">
          <w:headerReference w:type="default" r:id="rId7"/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:rsidR="00004936" w:rsidRPr="00004936" w:rsidRDefault="00004936" w:rsidP="00077919">
      <w:pPr>
        <w:spacing w:after="0" w:line="366" w:lineRule="exact"/>
        <w:ind w:right="95"/>
      </w:pPr>
    </w:p>
    <w:sectPr w:rsidR="00004936" w:rsidRPr="00004936" w:rsidSect="00077919">
      <w:headerReference w:type="default" r:id="rId8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7D8B" w:rsidRDefault="006F7D8B" w:rsidP="005D78E1">
      <w:pPr>
        <w:spacing w:after="0" w:line="240" w:lineRule="auto"/>
      </w:pPr>
      <w:r>
        <w:separator/>
      </w:r>
    </w:p>
  </w:endnote>
  <w:endnote w:type="continuationSeparator" w:id="0">
    <w:p w:rsidR="006F7D8B" w:rsidRDefault="006F7D8B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7D8B" w:rsidRDefault="006F7D8B" w:rsidP="005D78E1">
      <w:pPr>
        <w:spacing w:after="0" w:line="240" w:lineRule="auto"/>
      </w:pPr>
      <w:r>
        <w:separator/>
      </w:r>
    </w:p>
  </w:footnote>
  <w:footnote w:type="continuationSeparator" w:id="0">
    <w:p w:rsidR="006F7D8B" w:rsidRDefault="006F7D8B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622" w:rsidRPr="00077919" w:rsidRDefault="00AB6622" w:rsidP="00077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4936" w:rsidRPr="00077919" w:rsidRDefault="00004936" w:rsidP="00077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77919"/>
    <w:rsid w:val="000E7547"/>
    <w:rsid w:val="003568ED"/>
    <w:rsid w:val="003C1F7E"/>
    <w:rsid w:val="0055729D"/>
    <w:rsid w:val="005D78E1"/>
    <w:rsid w:val="0060079D"/>
    <w:rsid w:val="0061573D"/>
    <w:rsid w:val="00630913"/>
    <w:rsid w:val="006533ED"/>
    <w:rsid w:val="00677F95"/>
    <w:rsid w:val="006F5F9E"/>
    <w:rsid w:val="006F7D8B"/>
    <w:rsid w:val="007450A7"/>
    <w:rsid w:val="007F4A8E"/>
    <w:rsid w:val="008037E5"/>
    <w:rsid w:val="00803A4C"/>
    <w:rsid w:val="00831CFC"/>
    <w:rsid w:val="008B241D"/>
    <w:rsid w:val="008E0A7A"/>
    <w:rsid w:val="00950290"/>
    <w:rsid w:val="009C50C4"/>
    <w:rsid w:val="00AB6622"/>
    <w:rsid w:val="00AC7B40"/>
    <w:rsid w:val="00AE4756"/>
    <w:rsid w:val="00B13E55"/>
    <w:rsid w:val="00BA179A"/>
    <w:rsid w:val="00CA44EB"/>
    <w:rsid w:val="00CF7FD3"/>
    <w:rsid w:val="00D12316"/>
    <w:rsid w:val="00D8774E"/>
    <w:rsid w:val="00DC4D73"/>
    <w:rsid w:val="00E152BC"/>
    <w:rsid w:val="00F748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DCDBC"/>
  <w15:docId w15:val="{1C6B0645-8E76-428F-985F-71F5920E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UserCyber</cp:lastModifiedBy>
  <cp:revision>13</cp:revision>
  <dcterms:created xsi:type="dcterms:W3CDTF">2020-03-06T14:15:00Z</dcterms:created>
  <dcterms:modified xsi:type="dcterms:W3CDTF">2022-03-16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